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d8b22d740c15f67b03e3303f1b2d10309e903"/>
      <w:r>
        <w:rPr>
          <w:b/>
        </w:rPr>
        <w:t xml:space="preserve">ПРОТОКОЛ ЕЛЕКТРОННОГО АУКЦІОНУ № BSE001-UA-20220513-792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1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610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5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7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9:1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2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53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6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4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5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2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61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610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635,88 грн (дванадцять тисяч шістсот тридцять п'ять гривень 88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0 512,50 грн (сто вісімдесят тисяч п'ятсот два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610 250,00 грн (три мільйони шістсот десять тисяч двісті п'ят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37: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9:37:40Z</dcterms:created>
  <dcterms:modified xsi:type="dcterms:W3CDTF">2024-05-07T19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